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1D8" w:rsidRDefault="00B34E95">
      <w:pPr>
        <w:pStyle w:val="Heading1"/>
        <w:contextualSpacing w:val="0"/>
      </w:pPr>
      <w:bookmarkStart w:id="0" w:name="_718e87b4qwev" w:colFirst="0" w:colLast="0"/>
      <w:bookmarkEnd w:id="0"/>
      <w:r>
        <w:t>10 DIY Projects that are Perfect for Summer time</w:t>
      </w:r>
    </w:p>
    <w:p w:rsidR="008F41D8" w:rsidRDefault="00B34E95">
      <w:r>
        <w:t xml:space="preserve">Summer has just begun and we are very excited to make the best of it! Isn’t everyone? Whether you are </w:t>
      </w:r>
      <w:hyperlink r:id="rId5">
        <w:r>
          <w:rPr>
            <w:color w:val="1155CC"/>
            <w:u w:val="single"/>
          </w:rPr>
          <w:t>enjoying a sunny day at the beach</w:t>
        </w:r>
      </w:hyperlink>
      <w:r>
        <w:t xml:space="preserve">, preparing </w:t>
      </w:r>
      <w:hyperlink r:id="rId6">
        <w:r>
          <w:rPr>
            <w:color w:val="1155CC"/>
            <w:u w:val="single"/>
          </w:rPr>
          <w:t>refreshing drinks</w:t>
        </w:r>
      </w:hyperlink>
      <w:r>
        <w:t xml:space="preserve">, or trying out these wonderful DIY and craft ideas at home, it is that time of year for laughter, family, and fun. DIY projects are a great way to relax, </w:t>
      </w:r>
      <w:r>
        <w:t>clear the mind, and in some cases, spend quality time with family - with the bonus of creating something amazing! Check out the DIY project ideas below that are all about providing you with some relaxation time and creating summer memories that will last f</w:t>
      </w:r>
      <w:r>
        <w:t>orever.</w:t>
      </w:r>
    </w:p>
    <w:p w:rsidR="008F41D8" w:rsidRDefault="00B34E95">
      <w:pPr>
        <w:pStyle w:val="Heading2"/>
        <w:contextualSpacing w:val="0"/>
      </w:pPr>
      <w:bookmarkStart w:id="1" w:name="_7e7ysvv32l9h" w:colFirst="0" w:colLast="0"/>
      <w:bookmarkEnd w:id="1"/>
      <w:r>
        <w:lastRenderedPageBreak/>
        <w:t>Garden Lights</w:t>
      </w:r>
    </w:p>
    <w:p w:rsidR="008F41D8" w:rsidRDefault="00B34E95">
      <w:r>
        <w:rPr>
          <w:noProof/>
        </w:rPr>
        <w:drawing>
          <wp:inline distT="114300" distB="114300" distL="114300" distR="114300">
            <wp:extent cx="4762500" cy="6324600"/>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4762500" cy="6324600"/>
                    </a:xfrm>
                    <a:prstGeom prst="rect">
                      <a:avLst/>
                    </a:prstGeom>
                    <a:ln/>
                  </pic:spPr>
                </pic:pic>
              </a:graphicData>
            </a:graphic>
          </wp:inline>
        </w:drawing>
      </w:r>
    </w:p>
    <w:p w:rsidR="008F41D8" w:rsidRDefault="00B34E95">
      <w:r>
        <w:t xml:space="preserve">Image source: </w:t>
      </w:r>
      <w:hyperlink r:id="rId8">
        <w:r>
          <w:rPr>
            <w:color w:val="1155CC"/>
            <w:u w:val="single"/>
          </w:rPr>
          <w:t>Skip to my Low</w:t>
        </w:r>
      </w:hyperlink>
    </w:p>
    <w:p w:rsidR="008F41D8" w:rsidRDefault="008F41D8"/>
    <w:p w:rsidR="008F41D8" w:rsidRDefault="00B34E95">
      <w:r>
        <w:t>Spending time outside is one of the main reasons we love summer. So, having outdoor lightning is the least you can do to ma</w:t>
      </w:r>
      <w:r>
        <w:t xml:space="preserve">ke the best out of those summer evenings. These hanging candle holders are an adorable addition to your garden landscape and you can learn how to DIY them </w:t>
      </w:r>
      <w:hyperlink r:id="rId9">
        <w:r>
          <w:rPr>
            <w:color w:val="1155CC"/>
            <w:u w:val="single"/>
          </w:rPr>
          <w:t>here</w:t>
        </w:r>
      </w:hyperlink>
      <w:r>
        <w:t>. And it comes wit</w:t>
      </w:r>
      <w:r>
        <w:t xml:space="preserve">h a bonus: if you use citronella candles, it will help </w:t>
      </w:r>
      <w:hyperlink r:id="rId10">
        <w:r>
          <w:rPr>
            <w:color w:val="1155CC"/>
            <w:u w:val="single"/>
          </w:rPr>
          <w:t>keep the mosquitoes away</w:t>
        </w:r>
      </w:hyperlink>
      <w:r>
        <w:t>!</w:t>
      </w:r>
    </w:p>
    <w:p w:rsidR="008F41D8" w:rsidRDefault="00B34E95">
      <w:pPr>
        <w:pStyle w:val="Heading2"/>
        <w:contextualSpacing w:val="0"/>
      </w:pPr>
      <w:bookmarkStart w:id="2" w:name="_yh6ek27gz82u" w:colFirst="0" w:colLast="0"/>
      <w:bookmarkEnd w:id="2"/>
      <w:r>
        <w:lastRenderedPageBreak/>
        <w:t>Beach Towel Bag</w:t>
      </w:r>
    </w:p>
    <w:p w:rsidR="008F41D8" w:rsidRDefault="00B34E95">
      <w:r>
        <w:rPr>
          <w:noProof/>
        </w:rPr>
        <w:drawing>
          <wp:inline distT="114300" distB="114300" distL="114300" distR="114300">
            <wp:extent cx="4762500" cy="357187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1"/>
                    <a:srcRect/>
                    <a:stretch>
                      <a:fillRect/>
                    </a:stretch>
                  </pic:blipFill>
                  <pic:spPr>
                    <a:xfrm>
                      <a:off x="0" y="0"/>
                      <a:ext cx="4762500" cy="3571875"/>
                    </a:xfrm>
                    <a:prstGeom prst="rect">
                      <a:avLst/>
                    </a:prstGeom>
                    <a:ln/>
                  </pic:spPr>
                </pic:pic>
              </a:graphicData>
            </a:graphic>
          </wp:inline>
        </w:drawing>
      </w:r>
    </w:p>
    <w:p w:rsidR="008F41D8" w:rsidRDefault="00B34E95">
      <w:r>
        <w:t xml:space="preserve">Image source: </w:t>
      </w:r>
      <w:hyperlink r:id="rId12">
        <w:r>
          <w:rPr>
            <w:color w:val="1155CC"/>
            <w:u w:val="single"/>
          </w:rPr>
          <w:t>The Golden Adventures</w:t>
        </w:r>
      </w:hyperlink>
    </w:p>
    <w:p w:rsidR="008F41D8" w:rsidRDefault="008F41D8"/>
    <w:p w:rsidR="008F41D8" w:rsidRDefault="00B34E95">
      <w:r>
        <w:t xml:space="preserve">This handy DIY project from </w:t>
      </w:r>
      <w:hyperlink r:id="rId13">
        <w:r>
          <w:rPr>
            <w:color w:val="1155CC"/>
            <w:u w:val="single"/>
          </w:rPr>
          <w:t>The Golden Adventures</w:t>
        </w:r>
      </w:hyperlink>
      <w:r>
        <w:t xml:space="preserve"> is totally amazing! The step-by-step is very well explained and adds lots</w:t>
      </w:r>
      <w:r>
        <w:t xml:space="preserve"> of pictures to make it easier for </w:t>
      </w:r>
      <w:proofErr w:type="spellStart"/>
      <w:r>
        <w:t>begginers</w:t>
      </w:r>
      <w:proofErr w:type="spellEnd"/>
      <w:r>
        <w:t xml:space="preserve">, anyone with a couple of spare hours will enjoy making this lovely beach towel bag. It is </w:t>
      </w:r>
      <w:proofErr w:type="spellStart"/>
      <w:r>
        <w:t>cuuuuute</w:t>
      </w:r>
      <w:proofErr w:type="spellEnd"/>
      <w:r>
        <w:t>!!!!</w:t>
      </w:r>
    </w:p>
    <w:p w:rsidR="008F41D8" w:rsidRDefault="00716386">
      <w:pPr>
        <w:pStyle w:val="Heading2"/>
        <w:contextualSpacing w:val="0"/>
      </w:pPr>
      <w:bookmarkStart w:id="3" w:name="_kj0bzlqb9bp3" w:colFirst="0" w:colLast="0"/>
      <w:bookmarkEnd w:id="3"/>
      <w:r>
        <w:lastRenderedPageBreak/>
        <w:t>Outside Seating</w:t>
      </w:r>
    </w:p>
    <w:p w:rsidR="008F41D8" w:rsidRDefault="00B34E95">
      <w:r>
        <w:rPr>
          <w:noProof/>
        </w:rPr>
        <w:drawing>
          <wp:inline distT="114300" distB="114300" distL="114300" distR="114300">
            <wp:extent cx="5943600" cy="38608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5943600" cy="3860800"/>
                    </a:xfrm>
                    <a:prstGeom prst="rect">
                      <a:avLst/>
                    </a:prstGeom>
                    <a:ln/>
                  </pic:spPr>
                </pic:pic>
              </a:graphicData>
            </a:graphic>
          </wp:inline>
        </w:drawing>
      </w:r>
    </w:p>
    <w:p w:rsidR="008F41D8" w:rsidRDefault="00B34E95">
      <w:r>
        <w:t xml:space="preserve">Image source: </w:t>
      </w:r>
      <w:hyperlink r:id="rId15">
        <w:proofErr w:type="spellStart"/>
        <w:r>
          <w:rPr>
            <w:color w:val="1155CC"/>
            <w:u w:val="single"/>
          </w:rPr>
          <w:t>Handiman</w:t>
        </w:r>
        <w:r>
          <w:rPr>
            <w:color w:val="1155CC"/>
            <w:u w:val="single"/>
          </w:rPr>
          <w:t>ia</w:t>
        </w:r>
        <w:proofErr w:type="spellEnd"/>
      </w:hyperlink>
    </w:p>
    <w:p w:rsidR="008F41D8" w:rsidRDefault="008F41D8"/>
    <w:p w:rsidR="008F41D8" w:rsidRDefault="00B34E95">
      <w:r>
        <w:t xml:space="preserve">This is a project to recycle old tires. How creative to make old tires into beautiful outdoor </w:t>
      </w:r>
      <w:proofErr w:type="gramStart"/>
      <w:r>
        <w:t>ottomans.</w:t>
      </w:r>
      <w:proofErr w:type="gramEnd"/>
      <w:r>
        <w:t xml:space="preserve"> You will never look at old tires the same again! :) You can be place   these creative outdoor seats in your backyard to gather your family and frien</w:t>
      </w:r>
      <w:r>
        <w:t xml:space="preserve">ds on a summer afternoon! Or congregate for a lovely evening of outdoor movie watching. </w:t>
      </w:r>
      <w:hyperlink r:id="rId16">
        <w:proofErr w:type="spellStart"/>
        <w:r>
          <w:rPr>
            <w:color w:val="1155CC"/>
            <w:u w:val="single"/>
          </w:rPr>
          <w:t>Handimania</w:t>
        </w:r>
        <w:proofErr w:type="spellEnd"/>
      </w:hyperlink>
      <w:r>
        <w:t xml:space="preserve"> shows you everything you need to know to bring this project to life.</w:t>
      </w:r>
    </w:p>
    <w:p w:rsidR="008F41D8" w:rsidRDefault="00B34E95">
      <w:pPr>
        <w:pStyle w:val="Heading2"/>
        <w:contextualSpacing w:val="0"/>
      </w:pPr>
      <w:bookmarkStart w:id="4" w:name="_gqtz6towjmup" w:colFirst="0" w:colLast="0"/>
      <w:bookmarkEnd w:id="4"/>
      <w:r>
        <w:lastRenderedPageBreak/>
        <w:t>Birdhouses</w:t>
      </w:r>
    </w:p>
    <w:p w:rsidR="008F41D8" w:rsidRDefault="00B34E95">
      <w:bookmarkStart w:id="5" w:name="_GoBack"/>
      <w:r>
        <w:rPr>
          <w:noProof/>
        </w:rPr>
        <w:drawing>
          <wp:inline distT="114300" distB="114300" distL="114300" distR="114300">
            <wp:extent cx="3505200" cy="5391150"/>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3505200" cy="5391150"/>
                    </a:xfrm>
                    <a:prstGeom prst="rect">
                      <a:avLst/>
                    </a:prstGeom>
                    <a:ln/>
                  </pic:spPr>
                </pic:pic>
              </a:graphicData>
            </a:graphic>
          </wp:inline>
        </w:drawing>
      </w:r>
      <w:bookmarkEnd w:id="5"/>
    </w:p>
    <w:p w:rsidR="008F41D8" w:rsidRDefault="00B34E95">
      <w:r>
        <w:t>Image so</w:t>
      </w:r>
      <w:r>
        <w:t xml:space="preserve">urce: </w:t>
      </w:r>
      <w:hyperlink r:id="rId18">
        <w:r>
          <w:rPr>
            <w:color w:val="1155CC"/>
            <w:u w:val="single"/>
          </w:rPr>
          <w:t>Wonderful DIY</w:t>
        </w:r>
      </w:hyperlink>
    </w:p>
    <w:p w:rsidR="008F41D8" w:rsidRDefault="008F41D8"/>
    <w:p w:rsidR="008F41D8" w:rsidRDefault="00B34E95">
      <w:r>
        <w:t xml:space="preserve">Recycling and spending quality time with your kids can come together when creating these </w:t>
      </w:r>
      <w:hyperlink r:id="rId19">
        <w:r>
          <w:rPr>
            <w:color w:val="1155CC"/>
            <w:u w:val="single"/>
          </w:rPr>
          <w:t>DIY Cardboard Birdhouses</w:t>
        </w:r>
      </w:hyperlink>
      <w:r>
        <w:t>. You’ll need:</w:t>
      </w:r>
    </w:p>
    <w:p w:rsidR="008F41D8" w:rsidRDefault="008F41D8"/>
    <w:p w:rsidR="008F41D8" w:rsidRDefault="00B34E95">
      <w:pPr>
        <w:numPr>
          <w:ilvl w:val="0"/>
          <w:numId w:val="1"/>
        </w:numPr>
        <w:ind w:hanging="360"/>
        <w:contextualSpacing/>
      </w:pPr>
      <w:r>
        <w:t>Cardboard</w:t>
      </w:r>
    </w:p>
    <w:p w:rsidR="008F41D8" w:rsidRDefault="00B34E95">
      <w:pPr>
        <w:numPr>
          <w:ilvl w:val="0"/>
          <w:numId w:val="1"/>
        </w:numPr>
        <w:ind w:hanging="360"/>
        <w:contextualSpacing/>
      </w:pPr>
      <w:r>
        <w:t>Box cutter</w:t>
      </w:r>
    </w:p>
    <w:p w:rsidR="008F41D8" w:rsidRDefault="00B34E95">
      <w:pPr>
        <w:numPr>
          <w:ilvl w:val="0"/>
          <w:numId w:val="1"/>
        </w:numPr>
        <w:ind w:hanging="360"/>
        <w:contextualSpacing/>
      </w:pPr>
      <w:r>
        <w:t>Ruler</w:t>
      </w:r>
    </w:p>
    <w:p w:rsidR="008F41D8" w:rsidRDefault="00B34E95">
      <w:pPr>
        <w:numPr>
          <w:ilvl w:val="0"/>
          <w:numId w:val="1"/>
        </w:numPr>
        <w:ind w:hanging="360"/>
        <w:contextualSpacing/>
      </w:pPr>
      <w:r>
        <w:t>Scissors</w:t>
      </w:r>
    </w:p>
    <w:p w:rsidR="008F41D8" w:rsidRDefault="00B34E95">
      <w:pPr>
        <w:numPr>
          <w:ilvl w:val="0"/>
          <w:numId w:val="1"/>
        </w:numPr>
        <w:ind w:hanging="360"/>
        <w:contextualSpacing/>
      </w:pPr>
      <w:r>
        <w:t>Fabric</w:t>
      </w:r>
    </w:p>
    <w:p w:rsidR="008F41D8" w:rsidRDefault="00B34E95">
      <w:pPr>
        <w:numPr>
          <w:ilvl w:val="0"/>
          <w:numId w:val="1"/>
        </w:numPr>
        <w:ind w:hanging="360"/>
        <w:contextualSpacing/>
      </w:pPr>
      <w:r>
        <w:t>Glue</w:t>
      </w:r>
    </w:p>
    <w:p w:rsidR="008F41D8" w:rsidRDefault="00B34E95">
      <w:pPr>
        <w:numPr>
          <w:ilvl w:val="0"/>
          <w:numId w:val="1"/>
        </w:numPr>
        <w:ind w:hanging="360"/>
        <w:contextualSpacing/>
      </w:pPr>
      <w:r>
        <w:t>Small piece of wire</w:t>
      </w:r>
    </w:p>
    <w:p w:rsidR="008F41D8" w:rsidRDefault="00B34E95">
      <w:pPr>
        <w:numPr>
          <w:ilvl w:val="0"/>
          <w:numId w:val="1"/>
        </w:numPr>
        <w:ind w:hanging="360"/>
        <w:contextualSpacing/>
      </w:pPr>
      <w:r>
        <w:t>Pliers</w:t>
      </w:r>
    </w:p>
    <w:p w:rsidR="008F41D8" w:rsidRDefault="00B34E95">
      <w:pPr>
        <w:numPr>
          <w:ilvl w:val="0"/>
          <w:numId w:val="1"/>
        </w:numPr>
        <w:ind w:hanging="360"/>
        <w:contextualSpacing/>
      </w:pPr>
      <w:r>
        <w:lastRenderedPageBreak/>
        <w:t>Hot glue gun</w:t>
      </w:r>
    </w:p>
    <w:p w:rsidR="008F41D8" w:rsidRDefault="00B34E95">
      <w:pPr>
        <w:pStyle w:val="Heading2"/>
        <w:contextualSpacing w:val="0"/>
      </w:pPr>
      <w:bookmarkStart w:id="6" w:name="_3v1dqva1l77" w:colFirst="0" w:colLast="0"/>
      <w:bookmarkEnd w:id="6"/>
      <w:r>
        <w:lastRenderedPageBreak/>
        <w:t>Butterfly Feeders</w:t>
      </w:r>
    </w:p>
    <w:p w:rsidR="008F41D8" w:rsidRDefault="00B34E95">
      <w:r>
        <w:rPr>
          <w:noProof/>
        </w:rPr>
        <w:lastRenderedPageBreak/>
        <w:drawing>
          <wp:inline distT="114300" distB="114300" distL="114300" distR="114300">
            <wp:extent cx="5943600" cy="791210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943600" cy="7912100"/>
                    </a:xfrm>
                    <a:prstGeom prst="rect">
                      <a:avLst/>
                    </a:prstGeom>
                    <a:ln/>
                  </pic:spPr>
                </pic:pic>
              </a:graphicData>
            </a:graphic>
          </wp:inline>
        </w:drawing>
      </w:r>
    </w:p>
    <w:p w:rsidR="008F41D8" w:rsidRDefault="00B34E95">
      <w:r>
        <w:t xml:space="preserve">Image source: </w:t>
      </w:r>
      <w:hyperlink r:id="rId21">
        <w:r>
          <w:rPr>
            <w:color w:val="1155CC"/>
            <w:u w:val="single"/>
          </w:rPr>
          <w:t>Handmade Charlotte</w:t>
        </w:r>
      </w:hyperlink>
    </w:p>
    <w:p w:rsidR="008F41D8" w:rsidRDefault="008F41D8"/>
    <w:p w:rsidR="008F41D8" w:rsidRDefault="00B34E95">
      <w:r>
        <w:t xml:space="preserve">There’s more than one option to make butterfly feeders, but they’re all </w:t>
      </w:r>
      <w:proofErr w:type="gramStart"/>
      <w:r>
        <w:t>really easy</w:t>
      </w:r>
      <w:proofErr w:type="gramEnd"/>
      <w:r>
        <w:t xml:space="preserve"> to DIY at home. The one from the photo is not o</w:t>
      </w:r>
      <w:r>
        <w:t xml:space="preserve">nly cute, but also eco-friendly! Find materials and directions </w:t>
      </w:r>
      <w:hyperlink r:id="rId22">
        <w:r>
          <w:rPr>
            <w:color w:val="1155CC"/>
            <w:u w:val="single"/>
          </w:rPr>
          <w:t>here</w:t>
        </w:r>
      </w:hyperlink>
      <w:r>
        <w:t xml:space="preserve">. I absolutely love butterflies in my garden and adding this project to my “I </w:t>
      </w:r>
      <w:proofErr w:type="spellStart"/>
      <w:r>
        <w:t>gott</w:t>
      </w:r>
      <w:r>
        <w:t>a</w:t>
      </w:r>
      <w:proofErr w:type="spellEnd"/>
      <w:r>
        <w:t xml:space="preserve"> do this summer list” is a given. </w:t>
      </w:r>
    </w:p>
    <w:p w:rsidR="008F41D8" w:rsidRDefault="008F41D8"/>
    <w:p w:rsidR="008F41D8" w:rsidRDefault="008F41D8"/>
    <w:p w:rsidR="008F41D8" w:rsidRDefault="00B34E95">
      <w:r>
        <w:t>Pinwheels</w:t>
      </w:r>
    </w:p>
    <w:p w:rsidR="008F41D8" w:rsidRDefault="00B34E95">
      <w:r>
        <w:rPr>
          <w:noProof/>
        </w:rPr>
        <w:drawing>
          <wp:inline distT="114300" distB="114300" distL="114300" distR="114300">
            <wp:extent cx="5943600" cy="3937000"/>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3"/>
                    <a:srcRect/>
                    <a:stretch>
                      <a:fillRect/>
                    </a:stretch>
                  </pic:blipFill>
                  <pic:spPr>
                    <a:xfrm>
                      <a:off x="0" y="0"/>
                      <a:ext cx="5943600" cy="3937000"/>
                    </a:xfrm>
                    <a:prstGeom prst="rect">
                      <a:avLst/>
                    </a:prstGeom>
                    <a:ln/>
                  </pic:spPr>
                </pic:pic>
              </a:graphicData>
            </a:graphic>
          </wp:inline>
        </w:drawing>
      </w:r>
    </w:p>
    <w:p w:rsidR="008F41D8" w:rsidRDefault="00B34E95">
      <w:r>
        <w:t xml:space="preserve">Image source: </w:t>
      </w:r>
      <w:hyperlink r:id="rId24">
        <w:r>
          <w:rPr>
            <w:color w:val="1155CC"/>
            <w:u w:val="single"/>
          </w:rPr>
          <w:t>One Little Project</w:t>
        </w:r>
      </w:hyperlink>
    </w:p>
    <w:p w:rsidR="008F41D8" w:rsidRDefault="008F41D8"/>
    <w:p w:rsidR="008F41D8" w:rsidRDefault="00B34E95">
      <w:r>
        <w:t>Pinwheels can be a lovely addition to a summer day outdoors, they are easy to make and kids love them</w:t>
      </w:r>
      <w:r>
        <w:t xml:space="preserve"> - and we love to see our children happy, right? Materials and instructions can be found at </w:t>
      </w:r>
      <w:hyperlink r:id="rId25">
        <w:r>
          <w:rPr>
            <w:color w:val="1155CC"/>
            <w:u w:val="single"/>
          </w:rPr>
          <w:t>One Little Project</w:t>
        </w:r>
      </w:hyperlink>
      <w:r>
        <w:t xml:space="preserve">. In addition, pinwheels can also be a nice </w:t>
      </w:r>
      <w:hyperlink r:id="rId26">
        <w:r>
          <w:rPr>
            <w:color w:val="1155CC"/>
            <w:u w:val="single"/>
          </w:rPr>
          <w:t>decor addition</w:t>
        </w:r>
      </w:hyperlink>
      <w:r>
        <w:t>.</w:t>
      </w:r>
    </w:p>
    <w:p w:rsidR="008F41D8" w:rsidRDefault="00B34E95">
      <w:pPr>
        <w:pStyle w:val="Heading2"/>
        <w:contextualSpacing w:val="0"/>
      </w:pPr>
      <w:bookmarkStart w:id="7" w:name="_x5qucht3wnqe" w:colFirst="0" w:colLast="0"/>
      <w:bookmarkEnd w:id="7"/>
      <w:r>
        <w:lastRenderedPageBreak/>
        <w:t>DIY Coasters</w:t>
      </w:r>
    </w:p>
    <w:p w:rsidR="008F41D8" w:rsidRDefault="00B34E95">
      <w:r>
        <w:rPr>
          <w:noProof/>
        </w:rPr>
        <w:drawing>
          <wp:inline distT="114300" distB="114300" distL="114300" distR="114300">
            <wp:extent cx="4762500" cy="3667125"/>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4762500" cy="3667125"/>
                    </a:xfrm>
                    <a:prstGeom prst="rect">
                      <a:avLst/>
                    </a:prstGeom>
                    <a:ln/>
                  </pic:spPr>
                </pic:pic>
              </a:graphicData>
            </a:graphic>
          </wp:inline>
        </w:drawing>
      </w:r>
    </w:p>
    <w:p w:rsidR="008F41D8" w:rsidRDefault="00B34E95">
      <w:r>
        <w:t xml:space="preserve">Image source: </w:t>
      </w:r>
      <w:hyperlink r:id="rId28">
        <w:r>
          <w:rPr>
            <w:color w:val="1155CC"/>
            <w:u w:val="single"/>
          </w:rPr>
          <w:t>Design Sponge</w:t>
        </w:r>
      </w:hyperlink>
    </w:p>
    <w:p w:rsidR="008F41D8" w:rsidRDefault="008F41D8"/>
    <w:p w:rsidR="008F41D8" w:rsidRDefault="00B34E95">
      <w:r>
        <w:t>Anything th</w:t>
      </w:r>
      <w:r>
        <w:t xml:space="preserve">at combines style and function is a must on the summer to-do list, which is the case for these amazing coasters. They’ll require a bit more time to make, but so worth it! Find all the materials, supplies and instructions at </w:t>
      </w:r>
      <w:hyperlink r:id="rId29">
        <w:r>
          <w:rPr>
            <w:color w:val="1155CC"/>
            <w:u w:val="single"/>
          </w:rPr>
          <w:t>Design Sponge</w:t>
        </w:r>
      </w:hyperlink>
      <w:r>
        <w:t>.</w:t>
      </w:r>
    </w:p>
    <w:p w:rsidR="008F41D8" w:rsidRDefault="00B34E95">
      <w:pPr>
        <w:pStyle w:val="Heading2"/>
        <w:contextualSpacing w:val="0"/>
      </w:pPr>
      <w:bookmarkStart w:id="8" w:name="_irhznax6301w" w:colFirst="0" w:colLast="0"/>
      <w:bookmarkEnd w:id="8"/>
      <w:r>
        <w:lastRenderedPageBreak/>
        <w:t>Custom Beach Ball</w:t>
      </w:r>
    </w:p>
    <w:p w:rsidR="008F41D8" w:rsidRDefault="00B34E95">
      <w:r>
        <w:rPr>
          <w:noProof/>
        </w:rPr>
        <w:lastRenderedPageBreak/>
        <w:drawing>
          <wp:inline distT="114300" distB="114300" distL="114300" distR="114300">
            <wp:extent cx="5715000" cy="8572500"/>
            <wp:effectExtent l="0" t="0" r="0" b="0"/>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5715000" cy="8572500"/>
                    </a:xfrm>
                    <a:prstGeom prst="rect">
                      <a:avLst/>
                    </a:prstGeom>
                    <a:ln/>
                  </pic:spPr>
                </pic:pic>
              </a:graphicData>
            </a:graphic>
          </wp:inline>
        </w:drawing>
      </w:r>
    </w:p>
    <w:p w:rsidR="008F41D8" w:rsidRDefault="00B34E95">
      <w:r>
        <w:lastRenderedPageBreak/>
        <w:t xml:space="preserve">Image source: </w:t>
      </w:r>
      <w:hyperlink r:id="rId31">
        <w:r>
          <w:rPr>
            <w:color w:val="1155CC"/>
            <w:u w:val="single"/>
          </w:rPr>
          <w:t>Studio DIY</w:t>
        </w:r>
      </w:hyperlink>
    </w:p>
    <w:p w:rsidR="008F41D8" w:rsidRDefault="008F41D8"/>
    <w:p w:rsidR="008F41D8" w:rsidRDefault="00B34E95">
      <w:hyperlink r:id="rId32">
        <w:r>
          <w:rPr>
            <w:color w:val="1155CC"/>
            <w:u w:val="single"/>
          </w:rPr>
          <w:t>Studio DIY</w:t>
        </w:r>
      </w:hyperlink>
      <w:r>
        <w:t xml:space="preserve"> gives you two ideas for decorating a plain beach ball, either pineapples or stipes. But you can pretty much follow your instincts and get creative with it! Whatever beach theme you love will make a beauti</w:t>
      </w:r>
      <w:r>
        <w:t>ful and fun ball. Go for it!</w:t>
      </w:r>
    </w:p>
    <w:p w:rsidR="008F41D8" w:rsidRDefault="00B34E95">
      <w:pPr>
        <w:pStyle w:val="Heading2"/>
        <w:contextualSpacing w:val="0"/>
      </w:pPr>
      <w:bookmarkStart w:id="9" w:name="_7tec8n8hikod" w:colFirst="0" w:colLast="0"/>
      <w:bookmarkEnd w:id="9"/>
      <w:r>
        <w:t>Welcome Doormat</w:t>
      </w:r>
    </w:p>
    <w:p w:rsidR="008F41D8" w:rsidRDefault="00B34E95">
      <w:r>
        <w:rPr>
          <w:noProof/>
        </w:rPr>
        <w:drawing>
          <wp:inline distT="114300" distB="114300" distL="114300" distR="114300">
            <wp:extent cx="5943600" cy="39624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3"/>
                    <a:srcRect/>
                    <a:stretch>
                      <a:fillRect/>
                    </a:stretch>
                  </pic:blipFill>
                  <pic:spPr>
                    <a:xfrm>
                      <a:off x="0" y="0"/>
                      <a:ext cx="5943600" cy="3962400"/>
                    </a:xfrm>
                    <a:prstGeom prst="rect">
                      <a:avLst/>
                    </a:prstGeom>
                    <a:ln/>
                  </pic:spPr>
                </pic:pic>
              </a:graphicData>
            </a:graphic>
          </wp:inline>
        </w:drawing>
      </w:r>
    </w:p>
    <w:p w:rsidR="008F41D8" w:rsidRDefault="00B34E95">
      <w:r>
        <w:t xml:space="preserve">Image source: </w:t>
      </w:r>
      <w:hyperlink r:id="rId34">
        <w:proofErr w:type="spellStart"/>
        <w:r>
          <w:rPr>
            <w:color w:val="1155CC"/>
            <w:u w:val="single"/>
          </w:rPr>
          <w:t>eHow</w:t>
        </w:r>
        <w:proofErr w:type="spellEnd"/>
      </w:hyperlink>
    </w:p>
    <w:p w:rsidR="008F41D8" w:rsidRDefault="008F41D8"/>
    <w:p w:rsidR="008F41D8" w:rsidRDefault="00B34E95">
      <w:r>
        <w:t>All you need for this adorable welcome mat are:</w:t>
      </w:r>
    </w:p>
    <w:p w:rsidR="008F41D8" w:rsidRDefault="008F41D8"/>
    <w:p w:rsidR="008F41D8" w:rsidRDefault="00B34E95">
      <w:pPr>
        <w:numPr>
          <w:ilvl w:val="0"/>
          <w:numId w:val="2"/>
        </w:numPr>
        <w:ind w:hanging="360"/>
        <w:contextualSpacing/>
      </w:pPr>
      <w:r>
        <w:t>A plain welcome mat</w:t>
      </w:r>
    </w:p>
    <w:p w:rsidR="008F41D8" w:rsidRDefault="00B34E95">
      <w:pPr>
        <w:numPr>
          <w:ilvl w:val="0"/>
          <w:numId w:val="2"/>
        </w:numPr>
        <w:ind w:hanging="360"/>
        <w:contextualSpacing/>
      </w:pPr>
      <w:r>
        <w:t>1 large, all-purpose sponge</w:t>
      </w:r>
    </w:p>
    <w:p w:rsidR="008F41D8" w:rsidRDefault="00B34E95">
      <w:pPr>
        <w:numPr>
          <w:ilvl w:val="0"/>
          <w:numId w:val="2"/>
        </w:numPr>
        <w:ind w:hanging="360"/>
        <w:contextualSpacing/>
      </w:pPr>
      <w:r>
        <w:t>Sharp scissors</w:t>
      </w:r>
    </w:p>
    <w:p w:rsidR="008F41D8" w:rsidRDefault="00B34E95">
      <w:pPr>
        <w:numPr>
          <w:ilvl w:val="0"/>
          <w:numId w:val="2"/>
        </w:numPr>
        <w:ind w:hanging="360"/>
        <w:contextualSpacing/>
      </w:pPr>
      <w:r>
        <w:t>Detail paintbrush</w:t>
      </w:r>
    </w:p>
    <w:p w:rsidR="008F41D8" w:rsidRDefault="00B34E95">
      <w:pPr>
        <w:numPr>
          <w:ilvl w:val="0"/>
          <w:numId w:val="2"/>
        </w:numPr>
        <w:ind w:hanging="360"/>
        <w:contextualSpacing/>
      </w:pPr>
      <w:r>
        <w:t>Paint containers (plastic plates will do the trick)</w:t>
      </w:r>
    </w:p>
    <w:p w:rsidR="008F41D8" w:rsidRDefault="00B34E95">
      <w:pPr>
        <w:numPr>
          <w:ilvl w:val="0"/>
          <w:numId w:val="2"/>
        </w:numPr>
        <w:ind w:hanging="360"/>
        <w:contextualSpacing/>
      </w:pPr>
      <w:r>
        <w:t>Pink, green and black paints</w:t>
      </w:r>
    </w:p>
    <w:p w:rsidR="008F41D8" w:rsidRDefault="008F41D8"/>
    <w:p w:rsidR="008F41D8" w:rsidRDefault="00B34E95">
      <w:r>
        <w:t>You are basically cutting two pieces of the sponge to mold your watermelon - one for the slice, and one for the e</w:t>
      </w:r>
      <w:r>
        <w:t xml:space="preserve">dge. Then dip these pieces into the paint and apply it on your mat, you may need to do this twice - don’t be afraid to load up the paint! Allow it to dry for about 20 minutes </w:t>
      </w:r>
      <w:r>
        <w:lastRenderedPageBreak/>
        <w:t>and use the detail brush to add black dots that will work as watermelon seeds. Af</w:t>
      </w:r>
      <w:r>
        <w:t>ter setting it aside to dry overnight, you can add a final coat of waterproof spray paint to help protect the stamp you created during the summer.</w:t>
      </w:r>
    </w:p>
    <w:p w:rsidR="008F41D8" w:rsidRDefault="00B34E95">
      <w:pPr>
        <w:pStyle w:val="Heading2"/>
        <w:contextualSpacing w:val="0"/>
      </w:pPr>
      <w:bookmarkStart w:id="10" w:name="_34ah791tl0tq" w:colFirst="0" w:colLast="0"/>
      <w:bookmarkEnd w:id="10"/>
      <w:proofErr w:type="spellStart"/>
      <w:r>
        <w:lastRenderedPageBreak/>
        <w:t>Suncatcher</w:t>
      </w:r>
      <w:proofErr w:type="spellEnd"/>
    </w:p>
    <w:p w:rsidR="008F41D8" w:rsidRDefault="00B34E95">
      <w:r>
        <w:rPr>
          <w:noProof/>
        </w:rPr>
        <w:lastRenderedPageBreak/>
        <w:drawing>
          <wp:inline distT="114300" distB="114300" distL="114300" distR="114300">
            <wp:extent cx="5943600" cy="8610600"/>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5943600" cy="8610600"/>
                    </a:xfrm>
                    <a:prstGeom prst="rect">
                      <a:avLst/>
                    </a:prstGeom>
                    <a:ln/>
                  </pic:spPr>
                </pic:pic>
              </a:graphicData>
            </a:graphic>
          </wp:inline>
        </w:drawing>
      </w:r>
    </w:p>
    <w:p w:rsidR="008F41D8" w:rsidRDefault="00B34E95">
      <w:r>
        <w:lastRenderedPageBreak/>
        <w:t xml:space="preserve">Image source: </w:t>
      </w:r>
      <w:hyperlink r:id="rId36">
        <w:r>
          <w:rPr>
            <w:color w:val="1155CC"/>
            <w:u w:val="single"/>
          </w:rPr>
          <w:t>A Little Craft in Your Day</w:t>
        </w:r>
      </w:hyperlink>
    </w:p>
    <w:p w:rsidR="008F41D8" w:rsidRDefault="008F41D8"/>
    <w:p w:rsidR="008F41D8" w:rsidRDefault="00B34E95">
      <w:r>
        <w:t xml:space="preserve">There is no doubt, people love </w:t>
      </w:r>
      <w:proofErr w:type="spellStart"/>
      <w:r>
        <w:t>suncatchers</w:t>
      </w:r>
      <w:proofErr w:type="spellEnd"/>
      <w:r>
        <w:t xml:space="preserve">! They are so </w:t>
      </w:r>
      <w:hyperlink r:id="rId37">
        <w:r>
          <w:rPr>
            <w:color w:val="1155CC"/>
            <w:u w:val="single"/>
          </w:rPr>
          <w:t>simple to make</w:t>
        </w:r>
      </w:hyperlink>
      <w:r>
        <w:t xml:space="preserve">, and the results are wonderful. Not only </w:t>
      </w:r>
      <w:proofErr w:type="spellStart"/>
      <w:r>
        <w:t>suncatchers</w:t>
      </w:r>
      <w:proofErr w:type="spellEnd"/>
      <w:r>
        <w:t xml:space="preserve">, but also </w:t>
      </w:r>
      <w:r>
        <w:rPr>
          <w:b/>
        </w:rPr>
        <w:t>dream catc</w:t>
      </w:r>
      <w:r>
        <w:rPr>
          <w:b/>
        </w:rPr>
        <w:t>hers</w:t>
      </w:r>
      <w:r>
        <w:t xml:space="preserve"> are guaranteed fun - and they help keep the bad dreams away! Find the DIY tutorial </w:t>
      </w:r>
      <w:hyperlink r:id="rId38">
        <w:r>
          <w:rPr>
            <w:color w:val="1155CC"/>
            <w:u w:val="single"/>
          </w:rPr>
          <w:t>here</w:t>
        </w:r>
      </w:hyperlink>
      <w:r>
        <w:t xml:space="preserve">. </w:t>
      </w:r>
    </w:p>
    <w:p w:rsidR="008F41D8" w:rsidRDefault="00B34E95">
      <w:pPr>
        <w:pStyle w:val="Heading2"/>
        <w:contextualSpacing w:val="0"/>
      </w:pPr>
      <w:bookmarkStart w:id="11" w:name="_enadner5igc2" w:colFirst="0" w:colLast="0"/>
      <w:bookmarkEnd w:id="11"/>
      <w:r>
        <w:t>Bubble Blowers</w:t>
      </w:r>
    </w:p>
    <w:p w:rsidR="008F41D8" w:rsidRDefault="00B34E95">
      <w:r>
        <w:rPr>
          <w:noProof/>
        </w:rPr>
        <w:drawing>
          <wp:inline distT="114300" distB="114300" distL="114300" distR="114300">
            <wp:extent cx="5715000" cy="3781425"/>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9"/>
                    <a:srcRect/>
                    <a:stretch>
                      <a:fillRect/>
                    </a:stretch>
                  </pic:blipFill>
                  <pic:spPr>
                    <a:xfrm>
                      <a:off x="0" y="0"/>
                      <a:ext cx="5715000" cy="3781425"/>
                    </a:xfrm>
                    <a:prstGeom prst="rect">
                      <a:avLst/>
                    </a:prstGeom>
                    <a:ln/>
                  </pic:spPr>
                </pic:pic>
              </a:graphicData>
            </a:graphic>
          </wp:inline>
        </w:drawing>
      </w:r>
    </w:p>
    <w:p w:rsidR="008F41D8" w:rsidRDefault="00B34E95">
      <w:r>
        <w:t xml:space="preserve">Image source: </w:t>
      </w:r>
      <w:hyperlink r:id="rId40">
        <w:r>
          <w:rPr>
            <w:color w:val="1155CC"/>
            <w:u w:val="single"/>
          </w:rPr>
          <w:t>Hello Bee</w:t>
        </w:r>
      </w:hyperlink>
    </w:p>
    <w:p w:rsidR="008F41D8" w:rsidRDefault="008F41D8"/>
    <w:p w:rsidR="008F41D8" w:rsidRDefault="00B34E95">
      <w:r>
        <w:t xml:space="preserve">When all those sunny, summer days are just waiting for you to come outside and enjoy the nice weather, bring along some </w:t>
      </w:r>
      <w:hyperlink r:id="rId41">
        <w:r>
          <w:rPr>
            <w:color w:val="1155CC"/>
            <w:u w:val="single"/>
          </w:rPr>
          <w:t>homemade bubble solution and blowers</w:t>
        </w:r>
      </w:hyperlink>
      <w:r>
        <w:t xml:space="preserve"> for some good clean fun...get it? Clean fun...okay, okay. I’m getting carried away. But is a great summer craft for you and your children and/or grandchildren. It’s such a relaxing activity and the whole fa</w:t>
      </w:r>
      <w:r>
        <w:t xml:space="preserve">mily can make use of it while taking a break from playing </w:t>
      </w:r>
      <w:hyperlink r:id="rId42">
        <w:r>
          <w:rPr>
            <w:color w:val="1155CC"/>
            <w:u w:val="single"/>
          </w:rPr>
          <w:t>summer games</w:t>
        </w:r>
      </w:hyperlink>
      <w:r>
        <w:t>.</w:t>
      </w:r>
    </w:p>
    <w:p w:rsidR="008F41D8" w:rsidRDefault="008F41D8"/>
    <w:p w:rsidR="008F41D8" w:rsidRDefault="00B34E95">
      <w:r>
        <w:t xml:space="preserve">Article written by Diana Lopes &amp; Clearissa Coward, who are both writers for </w:t>
      </w:r>
      <w:hyperlink r:id="rId43">
        <w:r>
          <w:rPr>
            <w:color w:val="1155CC"/>
            <w:u w:val="single"/>
          </w:rPr>
          <w:t>hom</w:t>
        </w:r>
        <w:r>
          <w:rPr>
            <w:color w:val="1155CC"/>
            <w:u w:val="single"/>
          </w:rPr>
          <w:t>eyou.com</w:t>
        </w:r>
      </w:hyperlink>
      <w:r>
        <w:t xml:space="preserve">, where you can find decor and remodeling ideas, and professional contractors for any home improvement project. Join us on </w:t>
      </w:r>
      <w:hyperlink r:id="rId44">
        <w:r>
          <w:rPr>
            <w:color w:val="1155CC"/>
            <w:u w:val="single"/>
          </w:rPr>
          <w:t>Facebook</w:t>
        </w:r>
      </w:hyperlink>
      <w:r>
        <w:t xml:space="preserve"> and </w:t>
      </w:r>
      <w:hyperlink r:id="rId45">
        <w:r>
          <w:rPr>
            <w:color w:val="1155CC"/>
            <w:u w:val="single"/>
          </w:rPr>
          <w:t>Pinterest</w:t>
        </w:r>
      </w:hyperlink>
      <w:r>
        <w:t xml:space="preserve"> and happy summer!!</w:t>
      </w:r>
    </w:p>
    <w:p w:rsidR="008F41D8" w:rsidRDefault="008F41D8"/>
    <w:sectPr w:rsidR="008F41D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D5EC2"/>
    <w:multiLevelType w:val="multilevel"/>
    <w:tmpl w:val="F4CCE5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378C2EFF"/>
    <w:multiLevelType w:val="multilevel"/>
    <w:tmpl w:val="320430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0NDI3tTQ2NjaxMDNW0lEKTi0uzszPAykwrAUAbZQvpiwAAAA="/>
  </w:docVars>
  <w:rsids>
    <w:rsidRoot w:val="008F41D8"/>
    <w:rsid w:val="00716386"/>
    <w:rsid w:val="008F41D8"/>
    <w:rsid w:val="00980439"/>
    <w:rsid w:val="00B34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B0170"/>
  <w15:docId w15:val="{B790D292-7B40-4D56-AAEF-E2AEE6504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skiptomylou.org/hanging-macrame-candle-holders/" TargetMode="External"/><Relationship Id="rId13" Type="http://schemas.openxmlformats.org/officeDocument/2006/relationships/hyperlink" Target="http://verydarkhorse.blogspot.com.br/2011/09/summer-series-project-2.html" TargetMode="External"/><Relationship Id="rId18" Type="http://schemas.openxmlformats.org/officeDocument/2006/relationships/hyperlink" Target="http://wonderfuldiy.com/wonderful-diy-carboard-bird-house/" TargetMode="External"/><Relationship Id="rId26" Type="http://schemas.openxmlformats.org/officeDocument/2006/relationships/hyperlink" Target="http://www.countryliving.co.uk/create/craft/how-to/a202/decorative-details-how-to-make-a-pinwheel/" TargetMode="External"/><Relationship Id="rId39"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www.handmadecharlotte.com/build-a-butterfly-oasis-with-this-eco-friendly-feeder/" TargetMode="External"/><Relationship Id="rId34" Type="http://schemas.openxmlformats.org/officeDocument/2006/relationships/hyperlink" Target="http://www.ehow.com/ehow-home/blog/welcome-summer-with-a-diy-stamped-watermelon-doormat/" TargetMode="External"/><Relationship Id="rId42" Type="http://schemas.openxmlformats.org/officeDocument/2006/relationships/hyperlink" Target="https://www.homeyou.com/fun-summer-games"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verydarkhorse.blogspot.com.br/2011/09/summer-series-project-2.html" TargetMode="External"/><Relationship Id="rId17" Type="http://schemas.openxmlformats.org/officeDocument/2006/relationships/image" Target="media/image4.png"/><Relationship Id="rId25" Type="http://schemas.openxmlformats.org/officeDocument/2006/relationships/hyperlink" Target="http://onelittleproject.com/how-to-make-a-pinwheel/" TargetMode="External"/><Relationship Id="rId33" Type="http://schemas.openxmlformats.org/officeDocument/2006/relationships/image" Target="media/image9.png"/><Relationship Id="rId38" Type="http://schemas.openxmlformats.org/officeDocument/2006/relationships/hyperlink" Target="http://www.thejourneyjunkie.com/life/how-to-make-a-dreamcatcher/"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handimania.com/diy/rope-ottoman.html" TargetMode="External"/><Relationship Id="rId20" Type="http://schemas.openxmlformats.org/officeDocument/2006/relationships/image" Target="media/image5.png"/><Relationship Id="rId29" Type="http://schemas.openxmlformats.org/officeDocument/2006/relationships/hyperlink" Target="http://www.designsponge.com/2012/06/diy-project-leather-staining-coasters.html" TargetMode="External"/><Relationship Id="rId41" Type="http://schemas.openxmlformats.org/officeDocument/2006/relationships/hyperlink" Target="http://www.hellobee.com/2012/05/02/homemade-bubble-solution-and-blowers/" TargetMode="External"/><Relationship Id="rId1" Type="http://schemas.openxmlformats.org/officeDocument/2006/relationships/numbering" Target="numbering.xml"/><Relationship Id="rId6" Type="http://schemas.openxmlformats.org/officeDocument/2006/relationships/hyperlink" Target="https://www.homeyou.com/summer-special-drink-recipes" TargetMode="External"/><Relationship Id="rId11" Type="http://schemas.openxmlformats.org/officeDocument/2006/relationships/image" Target="media/image2.png"/><Relationship Id="rId24" Type="http://schemas.openxmlformats.org/officeDocument/2006/relationships/hyperlink" Target="http://onelittleproject.com/how-to-make-a-pinwheel/" TargetMode="External"/><Relationship Id="rId32" Type="http://schemas.openxmlformats.org/officeDocument/2006/relationships/hyperlink" Target="https://studiodiy.com/2013/08/08/diy-painted-beach-ball-makeover/" TargetMode="External"/><Relationship Id="rId37" Type="http://schemas.openxmlformats.org/officeDocument/2006/relationships/hyperlink" Target="http://www.alittlecraftinyourday.com/2013/07/23/diy-suncatcher/" TargetMode="External"/><Relationship Id="rId40" Type="http://schemas.openxmlformats.org/officeDocument/2006/relationships/hyperlink" Target="http://www.hellobee.com/2012/05/02/homemade-bubble-solution-and-blowers/" TargetMode="External"/><Relationship Id="rId45" Type="http://schemas.openxmlformats.org/officeDocument/2006/relationships/hyperlink" Target="https://www.pinterest.com/teamhomeyou/" TargetMode="External"/><Relationship Id="rId5" Type="http://schemas.openxmlformats.org/officeDocument/2006/relationships/hyperlink" Target="https://www.homeyou.com/beach-hacks-and-tips" TargetMode="External"/><Relationship Id="rId15" Type="http://schemas.openxmlformats.org/officeDocument/2006/relationships/hyperlink" Target="http://www.handimania.com/diy/rope-ottoman.html" TargetMode="External"/><Relationship Id="rId23" Type="http://schemas.openxmlformats.org/officeDocument/2006/relationships/image" Target="media/image6.png"/><Relationship Id="rId28" Type="http://schemas.openxmlformats.org/officeDocument/2006/relationships/hyperlink" Target="http://www.designsponge.com/2012/06/diy-project-leather-staining-coasters.html" TargetMode="External"/><Relationship Id="rId36" Type="http://schemas.openxmlformats.org/officeDocument/2006/relationships/hyperlink" Target="http://www.alittlecraftinyourday.com/2013/07/23/diy-suncatcher/" TargetMode="External"/><Relationship Id="rId10" Type="http://schemas.openxmlformats.org/officeDocument/2006/relationships/hyperlink" Target="https://www.homeyou.com/plants-avoid-mosquitoes" TargetMode="External"/><Relationship Id="rId19" Type="http://schemas.openxmlformats.org/officeDocument/2006/relationships/hyperlink" Target="http://wonderfuldiy.com/wonderful-diy-carboard-bird-house/" TargetMode="External"/><Relationship Id="rId31" Type="http://schemas.openxmlformats.org/officeDocument/2006/relationships/hyperlink" Target="https://studiodiy.com/2013/08/08/diy-painted-beach-ball-makeover/" TargetMode="External"/><Relationship Id="rId44" Type="http://schemas.openxmlformats.org/officeDocument/2006/relationships/hyperlink" Target="https://www.facebook.com/teamhomeyou/" TargetMode="External"/><Relationship Id="rId4" Type="http://schemas.openxmlformats.org/officeDocument/2006/relationships/webSettings" Target="webSettings.xml"/><Relationship Id="rId9" Type="http://schemas.openxmlformats.org/officeDocument/2006/relationships/hyperlink" Target="https://www.skiptomylou.org/hanging-macrame-candle-holders/" TargetMode="External"/><Relationship Id="rId14" Type="http://schemas.openxmlformats.org/officeDocument/2006/relationships/image" Target="media/image3.png"/><Relationship Id="rId22" Type="http://schemas.openxmlformats.org/officeDocument/2006/relationships/hyperlink" Target="http://www.handmadecharlotte.com/build-a-butterfly-oasis-with-this-eco-friendly-feeder/" TargetMode="External"/><Relationship Id="rId27" Type="http://schemas.openxmlformats.org/officeDocument/2006/relationships/image" Target="media/image7.png"/><Relationship Id="rId30" Type="http://schemas.openxmlformats.org/officeDocument/2006/relationships/image" Target="media/image8.png"/><Relationship Id="rId35" Type="http://schemas.openxmlformats.org/officeDocument/2006/relationships/image" Target="media/image10.png"/><Relationship Id="rId43" Type="http://schemas.openxmlformats.org/officeDocument/2006/relationships/hyperlink" Target="https://www.homeyo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7</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arissa</dc:creator>
  <cp:lastModifiedBy>Clearissa</cp:lastModifiedBy>
  <cp:revision>3</cp:revision>
  <dcterms:created xsi:type="dcterms:W3CDTF">2017-06-26T23:21:00Z</dcterms:created>
  <dcterms:modified xsi:type="dcterms:W3CDTF">2017-06-26T23:35:00Z</dcterms:modified>
</cp:coreProperties>
</file>